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4E0EE3B8" w:rsidR="00DE65F8" w:rsidRPr="00E6321E" w:rsidRDefault="001121BE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za 13.4.2026-17.4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4E0EE3B8" w:rsidR="00DE65F8" w:rsidRPr="00E6321E" w:rsidRDefault="001121BE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za 13.4.2026-17.4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62812F14" w:rsidR="00DE65F8" w:rsidRPr="006558BD" w:rsidRDefault="001121B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ni namaz, čaj ,eko kruh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08ED4EB3" w:rsidR="00DE65F8" w:rsidRPr="006558BD" w:rsidRDefault="001121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5FAD129A" w:rsidR="00DE65F8" w:rsidRPr="006558BD" w:rsidRDefault="001121B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žoto sa piletinom i povrćem, cikl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23718104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40FD4211" w:rsidR="00DE65F8" w:rsidRPr="006558BD" w:rsidRDefault="001121B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olač domać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61EC2659" w:rsidR="00DE65F8" w:rsidRPr="006558BD" w:rsidRDefault="001121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3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62812F14" w:rsidR="00DE65F8" w:rsidRPr="006558BD" w:rsidRDefault="001121B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Čokoladni namaz, čaj ,eko kruh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08ED4EB3" w:rsidR="00DE65F8" w:rsidRPr="006558BD" w:rsidRDefault="001121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5FAD129A" w:rsidR="00DE65F8" w:rsidRPr="006558BD" w:rsidRDefault="001121B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sa piletinom i povrćem, cikl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23718104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40FD4211" w:rsidR="00DE65F8" w:rsidRPr="006558BD" w:rsidRDefault="001121B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olač domać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61EC2659" w:rsidR="00DE65F8" w:rsidRPr="006558BD" w:rsidRDefault="001121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3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4947A287" w:rsidR="00DE65F8" w:rsidRPr="006558BD" w:rsidRDefault="007170B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Kukuruzna slana štangica, jogurt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orti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1B511490" w:rsidR="00DE65F8" w:rsidRPr="006558BD" w:rsidRDefault="007170B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0651FD55" w:rsidR="00DE65F8" w:rsidRPr="006558BD" w:rsidRDefault="007170B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hani mladi krumpir, panirani oslić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2359E5DD" w:rsidR="00DE65F8" w:rsidRPr="006558BD" w:rsidRDefault="007170B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3C98229E" w:rsidR="00DE65F8" w:rsidRPr="006558BD" w:rsidRDefault="007170B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 (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lementin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5C02C65C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4947A287" w:rsidR="00DE65F8" w:rsidRPr="006558BD" w:rsidRDefault="007170B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Kukuruzna slana štangica, jogurt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ortia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1B511490" w:rsidR="00DE65F8" w:rsidRPr="006558BD" w:rsidRDefault="007170B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0651FD55" w:rsidR="00DE65F8" w:rsidRPr="006558BD" w:rsidRDefault="007170B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hani mladi krumpir, panirani oslić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2359E5DD" w:rsidR="00DE65F8" w:rsidRPr="006558BD" w:rsidRDefault="007170B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3C98229E" w:rsidR="00DE65F8" w:rsidRPr="006558BD" w:rsidRDefault="007170B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 (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lementin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5C02C65C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12706678" w:rsidR="00DE65F8" w:rsidRPr="006558BD" w:rsidRDefault="007170B0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Integralno zrnato pecivo, šunka ,sir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3751F302" w:rsidR="00DE65F8" w:rsidRPr="006558BD" w:rsidRDefault="007170B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135D063C" w:rsidR="00DE65F8" w:rsidRPr="006558BD" w:rsidRDefault="007170B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h varivo sa ječmenom kašom, lećom, i suhim mes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63C45C14" w:rsidR="00DE65F8" w:rsidRPr="006558BD" w:rsidRDefault="007170B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1A3B4282" w:rsidR="00DE65F8" w:rsidRPr="006558BD" w:rsidRDefault="007170B0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i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6029A6A6" w:rsidR="00DE65F8" w:rsidRPr="006558BD" w:rsidRDefault="007170B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12706678" w:rsidR="00DE65F8" w:rsidRPr="006558BD" w:rsidRDefault="007170B0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o zrnato pecivo, šunka ,sir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3751F302" w:rsidR="00DE65F8" w:rsidRPr="006558BD" w:rsidRDefault="007170B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135D063C" w:rsidR="00DE65F8" w:rsidRPr="006558BD" w:rsidRDefault="007170B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 varivo sa ječmenom kašom, lećom, i suhim mes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63C45C14" w:rsidR="00DE65F8" w:rsidRPr="006558BD" w:rsidRDefault="007170B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1A3B4282" w:rsidR="00DE65F8" w:rsidRPr="006558BD" w:rsidRDefault="007170B0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Čokoli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6029A6A6" w:rsidR="00DE65F8" w:rsidRPr="006558BD" w:rsidRDefault="007170B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188EEFE9" w:rsidR="00DE65F8" w:rsidRPr="006558BD" w:rsidRDefault="001121B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iz na mlijeku, voće, kaka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sip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6F0F31CA" w:rsidR="00DE65F8" w:rsidRPr="006558BD" w:rsidRDefault="001121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571AAAEC" w:rsidR="00DE65F8" w:rsidRPr="006558BD" w:rsidRDefault="001121B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pagete, umak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olognes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eko salata zelena i rotkv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29C1019D" w:rsidR="00DE65F8" w:rsidRPr="006558BD" w:rsidRDefault="001121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61E5F39E" w:rsidR="00DE65F8" w:rsidRPr="006558BD" w:rsidRDefault="001121B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Euforija 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66C0824B" w:rsidR="00DE65F8" w:rsidRPr="006558BD" w:rsidRDefault="007170B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188EEFE9" w:rsidR="00DE65F8" w:rsidRPr="006558BD" w:rsidRDefault="001121B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Griz na mlijeku, voće, kaka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sip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6F0F31CA" w:rsidR="00DE65F8" w:rsidRPr="006558BD" w:rsidRDefault="001121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571AAAEC" w:rsidR="00DE65F8" w:rsidRPr="006558BD" w:rsidRDefault="001121B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pagete, umak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olognes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eko salata zelena i rotkv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29C1019D" w:rsidR="00DE65F8" w:rsidRPr="006558BD" w:rsidRDefault="001121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61E5F39E" w:rsidR="00DE65F8" w:rsidRPr="006558BD" w:rsidRDefault="001121B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Euforija 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66C0824B" w:rsidR="00DE65F8" w:rsidRPr="006558BD" w:rsidRDefault="007170B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37144CAD" w:rsidR="00DE65F8" w:rsidRPr="006558BD" w:rsidRDefault="001121B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eko voćni namaz, maslac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1BBCAD23" w:rsidR="00DE65F8" w:rsidRPr="006558BD" w:rsidRDefault="001121BE" w:rsidP="001121B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654E0C96" w:rsidR="00DE65F8" w:rsidRPr="006558BD" w:rsidRDefault="001121B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sa graškom, junetinom 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oklicam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17E8EAC4" w:rsidR="00DE65F8" w:rsidRPr="006558BD" w:rsidRDefault="001121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170B0">
                                    <w:rPr>
                                      <w:rFonts w:asciiTheme="majorHAnsi" w:hAnsiTheme="majorHAnsi" w:cstheme="majorHAnsi"/>
                                    </w:rPr>
                                    <w:t>,9,3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5C905061" w:rsidR="00DE65F8" w:rsidRPr="006558BD" w:rsidRDefault="001121B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(banana)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5C93F50B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37144CAD" w:rsidR="00DE65F8" w:rsidRPr="006558BD" w:rsidRDefault="001121B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eko voćni namaz, maslac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1BBCAD23" w:rsidR="00DE65F8" w:rsidRPr="006558BD" w:rsidRDefault="001121BE" w:rsidP="001121B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654E0C96" w:rsidR="00DE65F8" w:rsidRPr="006558BD" w:rsidRDefault="001121B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sa graškom, junetinom 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noklicam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17E8EAC4" w:rsidR="00DE65F8" w:rsidRPr="006558BD" w:rsidRDefault="001121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170B0">
                              <w:rPr>
                                <w:rFonts w:asciiTheme="majorHAnsi" w:hAnsiTheme="majorHAnsi" w:cstheme="majorHAnsi"/>
                              </w:rPr>
                              <w:t>,9,3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5C905061" w:rsidR="00DE65F8" w:rsidRPr="006558BD" w:rsidRDefault="001121B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(banana)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5C93F50B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121BE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170B0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9D106-131B-4152-A33E-73094E3A7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4-10T09:59:00Z</dcterms:created>
  <dcterms:modified xsi:type="dcterms:W3CDTF">2026-04-10T09:59:00Z</dcterms:modified>
</cp:coreProperties>
</file>